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1E92F" w14:textId="2F633C28" w:rsidR="005B55E3" w:rsidRDefault="00363FED" w:rsidP="00363FED">
      <w:pPr>
        <w:bidi w:val="0"/>
        <w:jc w:val="center"/>
        <w:rPr>
          <w:b/>
          <w:bCs/>
          <w:sz w:val="36"/>
          <w:szCs w:val="36"/>
        </w:rPr>
      </w:pPr>
      <w:r w:rsidRPr="00363FED">
        <w:rPr>
          <w:b/>
          <w:bCs/>
          <w:sz w:val="36"/>
          <w:szCs w:val="36"/>
        </w:rPr>
        <w:t>Read me file</w:t>
      </w:r>
    </w:p>
    <w:p w14:paraId="0D07922B" w14:textId="767F219B" w:rsidR="00363FED" w:rsidRDefault="00363FED" w:rsidP="00363FED">
      <w:pPr>
        <w:bidi w:val="0"/>
        <w:rPr>
          <w:b/>
          <w:bCs/>
          <w:sz w:val="36"/>
          <w:szCs w:val="36"/>
        </w:rPr>
      </w:pPr>
    </w:p>
    <w:p w14:paraId="06393B09" w14:textId="12BA539C" w:rsidR="00363FED" w:rsidRDefault="00363FED" w:rsidP="00363FED">
      <w:pPr>
        <w:bidi w:val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Here are the steps to run my program:</w:t>
      </w:r>
    </w:p>
    <w:p w14:paraId="112654A0" w14:textId="5F0FEA43" w:rsidR="00363FED" w:rsidRDefault="00363FED" w:rsidP="00363FED">
      <w:pPr>
        <w:pStyle w:val="ListParagraph"/>
        <w:numPr>
          <w:ilvl w:val="0"/>
          <w:numId w:val="1"/>
        </w:numPr>
        <w:bidi w:val="0"/>
        <w:rPr>
          <w:sz w:val="28"/>
          <w:szCs w:val="28"/>
        </w:rPr>
      </w:pPr>
      <w:r w:rsidRPr="00363FED">
        <w:rPr>
          <w:sz w:val="28"/>
          <w:szCs w:val="28"/>
        </w:rPr>
        <w:t>Download the libraries that are needed to run the server-client program.</w:t>
      </w:r>
    </w:p>
    <w:p w14:paraId="3B7C8DB7" w14:textId="39D60E47" w:rsidR="00142561" w:rsidRDefault="00363FED" w:rsidP="00142561">
      <w:pPr>
        <w:pStyle w:val="ListParagraph"/>
        <w:bidi w:val="0"/>
        <w:rPr>
          <w:sz w:val="28"/>
          <w:szCs w:val="28"/>
        </w:rPr>
      </w:pPr>
      <w:r>
        <w:rPr>
          <w:sz w:val="28"/>
          <w:szCs w:val="28"/>
        </w:rPr>
        <w:t>Import Socket, Random</w:t>
      </w:r>
      <w:r w:rsidR="00142561">
        <w:rPr>
          <w:sz w:val="28"/>
          <w:szCs w:val="28"/>
        </w:rPr>
        <w:t>, pycryptodome.</w:t>
      </w:r>
    </w:p>
    <w:p w14:paraId="63EE8877" w14:textId="77777777" w:rsidR="00142561" w:rsidRDefault="00142561" w:rsidP="00142561">
      <w:pPr>
        <w:pStyle w:val="ListParagraph"/>
        <w:bidi w:val="0"/>
        <w:rPr>
          <w:sz w:val="28"/>
          <w:szCs w:val="28"/>
        </w:rPr>
      </w:pPr>
    </w:p>
    <w:p w14:paraId="6BB3EF26" w14:textId="521EEC83" w:rsidR="00142561" w:rsidRDefault="00142561" w:rsidP="00142561">
      <w:pPr>
        <w:pStyle w:val="ListParagraph"/>
        <w:numPr>
          <w:ilvl w:val="0"/>
          <w:numId w:val="1"/>
        </w:numPr>
        <w:bidi w:val="0"/>
        <w:rPr>
          <w:sz w:val="28"/>
          <w:szCs w:val="28"/>
        </w:rPr>
      </w:pPr>
      <w:r>
        <w:rPr>
          <w:sz w:val="28"/>
          <w:szCs w:val="28"/>
        </w:rPr>
        <w:t xml:space="preserve">To download pycryptodome you need to install by </w:t>
      </w:r>
    </w:p>
    <w:p w14:paraId="0764479E" w14:textId="10B639DA" w:rsidR="00142561" w:rsidRPr="00142561" w:rsidRDefault="00142561" w:rsidP="00142561">
      <w:pPr>
        <w:pStyle w:val="ListParagraph"/>
        <w:bidi w:val="0"/>
        <w:rPr>
          <w:sz w:val="28"/>
          <w:szCs w:val="28"/>
        </w:rPr>
      </w:pPr>
      <w:r>
        <w:rPr>
          <w:sz w:val="28"/>
          <w:szCs w:val="28"/>
        </w:rPr>
        <w:t>Pip install pycryptodome</w:t>
      </w:r>
    </w:p>
    <w:p w14:paraId="03BA3855" w14:textId="77777777" w:rsidR="00142561" w:rsidRPr="00142561" w:rsidRDefault="00142561" w:rsidP="00142561">
      <w:pPr>
        <w:pStyle w:val="ListParagraph"/>
        <w:bidi w:val="0"/>
        <w:rPr>
          <w:sz w:val="28"/>
          <w:szCs w:val="28"/>
        </w:rPr>
      </w:pPr>
    </w:p>
    <w:p w14:paraId="680F0153" w14:textId="77777777" w:rsidR="00363FED" w:rsidRDefault="00363FED" w:rsidP="00363FED">
      <w:pPr>
        <w:pStyle w:val="ListParagraph"/>
        <w:bidi w:val="0"/>
        <w:rPr>
          <w:sz w:val="28"/>
          <w:szCs w:val="28"/>
        </w:rPr>
      </w:pPr>
    </w:p>
    <w:p w14:paraId="0444D0EE" w14:textId="3A21BCF4" w:rsidR="00363FED" w:rsidRDefault="00363FED" w:rsidP="00363FED">
      <w:pPr>
        <w:pStyle w:val="ListParagraph"/>
        <w:numPr>
          <w:ilvl w:val="0"/>
          <w:numId w:val="1"/>
        </w:numPr>
        <w:bidi w:val="0"/>
        <w:rPr>
          <w:sz w:val="28"/>
          <w:szCs w:val="28"/>
        </w:rPr>
      </w:pPr>
      <w:r>
        <w:rPr>
          <w:sz w:val="28"/>
          <w:szCs w:val="28"/>
        </w:rPr>
        <w:t>There are two files Client.py and Server.py. Run each file in a different machine</w:t>
      </w:r>
      <w:r w:rsidR="000C498A">
        <w:rPr>
          <w:sz w:val="28"/>
          <w:szCs w:val="28"/>
        </w:rPr>
        <w:t xml:space="preserve"> or VM.</w:t>
      </w:r>
    </w:p>
    <w:p w14:paraId="05F3A4CD" w14:textId="77777777" w:rsidR="000C498A" w:rsidRDefault="000C498A" w:rsidP="000C498A">
      <w:pPr>
        <w:pStyle w:val="ListParagraph"/>
        <w:bidi w:val="0"/>
        <w:rPr>
          <w:sz w:val="28"/>
          <w:szCs w:val="28"/>
        </w:rPr>
      </w:pPr>
    </w:p>
    <w:p w14:paraId="788BF70B" w14:textId="3B5AB73B" w:rsidR="000C498A" w:rsidRDefault="000C498A" w:rsidP="000C498A">
      <w:pPr>
        <w:pStyle w:val="ListParagraph"/>
        <w:numPr>
          <w:ilvl w:val="0"/>
          <w:numId w:val="1"/>
        </w:numPr>
        <w:bidi w:val="0"/>
        <w:rPr>
          <w:sz w:val="28"/>
          <w:szCs w:val="28"/>
        </w:rPr>
      </w:pPr>
      <w:r>
        <w:rPr>
          <w:sz w:val="28"/>
          <w:szCs w:val="28"/>
        </w:rPr>
        <w:t xml:space="preserve">For the VM </w:t>
      </w:r>
      <w:r w:rsidRPr="000C498A">
        <w:rPr>
          <w:sz w:val="28"/>
          <w:szCs w:val="28"/>
        </w:rPr>
        <w:t>the VM Network adapter to bridged</w:t>
      </w:r>
      <w:r>
        <w:rPr>
          <w:sz w:val="28"/>
          <w:szCs w:val="28"/>
        </w:rPr>
        <w:t>.</w:t>
      </w:r>
    </w:p>
    <w:p w14:paraId="444BC55B" w14:textId="77777777" w:rsidR="000C498A" w:rsidRPr="000C498A" w:rsidRDefault="000C498A" w:rsidP="000C498A">
      <w:pPr>
        <w:pStyle w:val="ListParagraph"/>
        <w:rPr>
          <w:sz w:val="28"/>
          <w:szCs w:val="28"/>
        </w:rPr>
      </w:pPr>
    </w:p>
    <w:p w14:paraId="22341D10" w14:textId="21F0AB71" w:rsidR="000C498A" w:rsidRDefault="000C498A" w:rsidP="000C498A">
      <w:pPr>
        <w:pStyle w:val="ListParagraph"/>
        <w:numPr>
          <w:ilvl w:val="0"/>
          <w:numId w:val="1"/>
        </w:numPr>
        <w:bidi w:val="0"/>
        <w:rPr>
          <w:sz w:val="28"/>
          <w:szCs w:val="28"/>
        </w:rPr>
      </w:pPr>
      <w:r>
        <w:rPr>
          <w:sz w:val="28"/>
          <w:szCs w:val="28"/>
        </w:rPr>
        <w:t>First, run the server.py then client.py</w:t>
      </w:r>
    </w:p>
    <w:p w14:paraId="445147C6" w14:textId="77777777" w:rsidR="000C498A" w:rsidRPr="000C498A" w:rsidRDefault="000C498A" w:rsidP="000C498A">
      <w:pPr>
        <w:pStyle w:val="ListParagraph"/>
        <w:rPr>
          <w:sz w:val="28"/>
          <w:szCs w:val="28"/>
        </w:rPr>
      </w:pPr>
    </w:p>
    <w:p w14:paraId="28EDC2A7" w14:textId="5B4BEB02" w:rsidR="000C498A" w:rsidRDefault="000C498A" w:rsidP="000C498A">
      <w:pPr>
        <w:pStyle w:val="ListParagraph"/>
        <w:numPr>
          <w:ilvl w:val="0"/>
          <w:numId w:val="1"/>
        </w:numPr>
        <w:bidi w:val="0"/>
        <w:rPr>
          <w:sz w:val="28"/>
          <w:szCs w:val="28"/>
        </w:rPr>
      </w:pPr>
      <w:r>
        <w:rPr>
          <w:sz w:val="28"/>
          <w:szCs w:val="28"/>
        </w:rPr>
        <w:t>In the client.py, You can choose the options and guess for the game.</w:t>
      </w:r>
    </w:p>
    <w:p w14:paraId="50E278AB" w14:textId="77777777" w:rsidR="000C498A" w:rsidRPr="000C498A" w:rsidRDefault="000C498A" w:rsidP="000C498A">
      <w:pPr>
        <w:pStyle w:val="ListParagraph"/>
        <w:rPr>
          <w:sz w:val="28"/>
          <w:szCs w:val="28"/>
        </w:rPr>
      </w:pPr>
    </w:p>
    <w:p w14:paraId="0B4AD538" w14:textId="0AB23DB7" w:rsidR="000C498A" w:rsidRDefault="000C498A" w:rsidP="000C498A">
      <w:pPr>
        <w:pStyle w:val="ListParagraph"/>
        <w:numPr>
          <w:ilvl w:val="0"/>
          <w:numId w:val="1"/>
        </w:numPr>
        <w:bidi w:val="0"/>
        <w:rPr>
          <w:sz w:val="28"/>
          <w:szCs w:val="28"/>
        </w:rPr>
      </w:pPr>
      <w:r>
        <w:rPr>
          <w:sz w:val="28"/>
          <w:szCs w:val="28"/>
        </w:rPr>
        <w:t>The guess and options are written in the terminal</w:t>
      </w:r>
      <w:r w:rsidR="00142561">
        <w:rPr>
          <w:sz w:val="28"/>
          <w:szCs w:val="28"/>
        </w:rPr>
        <w:t xml:space="preserve"> for phase</w:t>
      </w:r>
      <w:proofErr w:type="gramStart"/>
      <w:r w:rsidR="00142561">
        <w:rPr>
          <w:sz w:val="28"/>
          <w:szCs w:val="28"/>
        </w:rPr>
        <w:t xml:space="preserve">1 </w:t>
      </w:r>
      <w:r>
        <w:rPr>
          <w:sz w:val="28"/>
          <w:szCs w:val="28"/>
        </w:rPr>
        <w:t xml:space="preserve"> as</w:t>
      </w:r>
      <w:proofErr w:type="gramEnd"/>
      <w:r>
        <w:rPr>
          <w:sz w:val="28"/>
          <w:szCs w:val="28"/>
        </w:rPr>
        <w:t xml:space="preserve"> shown below:</w:t>
      </w:r>
    </w:p>
    <w:p w14:paraId="258443BB" w14:textId="77777777" w:rsidR="000C498A" w:rsidRPr="000C498A" w:rsidRDefault="000C498A" w:rsidP="000C498A">
      <w:pPr>
        <w:pStyle w:val="ListParagraph"/>
        <w:rPr>
          <w:sz w:val="28"/>
          <w:szCs w:val="28"/>
        </w:rPr>
      </w:pPr>
    </w:p>
    <w:p w14:paraId="2D54B3D8" w14:textId="30BBBBD0" w:rsidR="000C498A" w:rsidRDefault="000C498A" w:rsidP="000C498A">
      <w:pPr>
        <w:pStyle w:val="ListParagraph"/>
        <w:bidi w:val="0"/>
        <w:rPr>
          <w:sz w:val="28"/>
          <w:szCs w:val="28"/>
        </w:rPr>
      </w:pPr>
      <w:r w:rsidRPr="008D3804"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58727A4B" wp14:editId="30A7CEF8">
            <wp:extent cx="5274310" cy="3146425"/>
            <wp:effectExtent l="0" t="0" r="254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0EB7D" w14:textId="0E2D2AE1" w:rsidR="000C498A" w:rsidRDefault="000C498A" w:rsidP="000C498A">
      <w:pPr>
        <w:pStyle w:val="ListParagraph"/>
        <w:bidi w:val="0"/>
        <w:rPr>
          <w:sz w:val="28"/>
          <w:szCs w:val="28"/>
        </w:rPr>
      </w:pPr>
    </w:p>
    <w:p w14:paraId="0C95FF5B" w14:textId="77777777" w:rsidR="000C498A" w:rsidRDefault="000C498A" w:rsidP="000C498A">
      <w:pPr>
        <w:pStyle w:val="ListParagraph"/>
        <w:bidi w:val="0"/>
        <w:rPr>
          <w:sz w:val="28"/>
          <w:szCs w:val="28"/>
        </w:rPr>
      </w:pPr>
    </w:p>
    <w:p w14:paraId="75D2C27E" w14:textId="39F0BCC4" w:rsidR="000C498A" w:rsidRDefault="000C498A" w:rsidP="000C498A">
      <w:pPr>
        <w:pStyle w:val="ListParagraph"/>
        <w:bidi w:val="0"/>
        <w:rPr>
          <w:sz w:val="28"/>
          <w:szCs w:val="28"/>
        </w:rPr>
      </w:pPr>
      <w:r>
        <w:rPr>
          <w:sz w:val="28"/>
          <w:szCs w:val="28"/>
        </w:rPr>
        <w:t>Finally, to close the game choose 2 in terminal to close as shown below:</w:t>
      </w:r>
    </w:p>
    <w:p w14:paraId="63866FD6" w14:textId="377D4D45" w:rsidR="000C498A" w:rsidRDefault="000C498A" w:rsidP="000C498A">
      <w:pPr>
        <w:pStyle w:val="ListParagraph"/>
        <w:bidi w:val="0"/>
        <w:rPr>
          <w:sz w:val="28"/>
          <w:szCs w:val="28"/>
        </w:rPr>
      </w:pPr>
      <w:r w:rsidRPr="008D3804">
        <w:rPr>
          <w:b/>
          <w:bCs/>
          <w:noProof/>
          <w:sz w:val="24"/>
          <w:szCs w:val="24"/>
        </w:rPr>
        <w:drawing>
          <wp:inline distT="0" distB="0" distL="0" distR="0" wp14:anchorId="5D0A1274" wp14:editId="02D58A9D">
            <wp:extent cx="5274310" cy="314642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B5711" w14:textId="77777777" w:rsidR="000C498A" w:rsidRDefault="000C498A" w:rsidP="000C498A">
      <w:pPr>
        <w:pStyle w:val="ListParagraph"/>
        <w:bidi w:val="0"/>
        <w:rPr>
          <w:sz w:val="28"/>
          <w:szCs w:val="28"/>
        </w:rPr>
      </w:pPr>
    </w:p>
    <w:p w14:paraId="59E79F31" w14:textId="77777777" w:rsidR="000C498A" w:rsidRPr="000C498A" w:rsidRDefault="000C498A" w:rsidP="000C498A">
      <w:pPr>
        <w:pStyle w:val="ListParagraph"/>
        <w:rPr>
          <w:sz w:val="28"/>
          <w:szCs w:val="28"/>
        </w:rPr>
      </w:pPr>
    </w:p>
    <w:p w14:paraId="59D19FAD" w14:textId="77777777" w:rsidR="000C498A" w:rsidRPr="000C498A" w:rsidRDefault="000C498A" w:rsidP="000C498A">
      <w:pPr>
        <w:pStyle w:val="ListParagraph"/>
        <w:bidi w:val="0"/>
        <w:rPr>
          <w:sz w:val="28"/>
          <w:szCs w:val="28"/>
        </w:rPr>
      </w:pPr>
    </w:p>
    <w:p w14:paraId="44962F3D" w14:textId="709D7ED9" w:rsidR="00363FED" w:rsidRDefault="00142561" w:rsidP="00142561">
      <w:pPr>
        <w:pStyle w:val="ListParagraph"/>
        <w:numPr>
          <w:ilvl w:val="0"/>
          <w:numId w:val="1"/>
        </w:numPr>
        <w:bidi w:val="0"/>
        <w:rPr>
          <w:sz w:val="36"/>
          <w:szCs w:val="36"/>
        </w:rPr>
      </w:pPr>
      <w:r w:rsidRPr="00142561">
        <w:rPr>
          <w:sz w:val="36"/>
          <w:szCs w:val="36"/>
        </w:rPr>
        <w:t xml:space="preserve">Phase 2 </w:t>
      </w:r>
      <w:r>
        <w:rPr>
          <w:sz w:val="36"/>
          <w:szCs w:val="36"/>
        </w:rPr>
        <w:t>will show the ciphertext and the plaintext as shown below:</w:t>
      </w:r>
    </w:p>
    <w:p w14:paraId="66B2D504" w14:textId="6518475D" w:rsidR="00142561" w:rsidRDefault="00142561" w:rsidP="00142561">
      <w:pPr>
        <w:pStyle w:val="ListParagraph"/>
        <w:bidi w:val="0"/>
        <w:rPr>
          <w:sz w:val="36"/>
          <w:szCs w:val="36"/>
        </w:rPr>
      </w:pPr>
      <w:r w:rsidRPr="00142561">
        <w:rPr>
          <w:noProof/>
          <w:sz w:val="36"/>
          <w:szCs w:val="36"/>
        </w:rPr>
        <w:lastRenderedPageBreak/>
        <w:drawing>
          <wp:inline distT="0" distB="0" distL="0" distR="0" wp14:anchorId="49788EC7" wp14:editId="57F34D6B">
            <wp:extent cx="5274310" cy="2148840"/>
            <wp:effectExtent l="0" t="0" r="254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69EA9" w14:textId="3220C0C5" w:rsidR="00142561" w:rsidRDefault="00142561" w:rsidP="00142561">
      <w:pPr>
        <w:pStyle w:val="ListParagraph"/>
        <w:bidi w:val="0"/>
        <w:rPr>
          <w:sz w:val="36"/>
          <w:szCs w:val="36"/>
        </w:rPr>
      </w:pPr>
    </w:p>
    <w:p w14:paraId="2D901298" w14:textId="20F28FB4" w:rsidR="00142561" w:rsidRDefault="00142561" w:rsidP="00142561">
      <w:pPr>
        <w:pStyle w:val="ListParagraph"/>
        <w:bidi w:val="0"/>
        <w:rPr>
          <w:sz w:val="36"/>
          <w:szCs w:val="36"/>
        </w:rPr>
      </w:pPr>
    </w:p>
    <w:p w14:paraId="50BC423A" w14:textId="39D68DD7" w:rsidR="00142561" w:rsidRDefault="00142561" w:rsidP="00142561">
      <w:pPr>
        <w:pStyle w:val="ListParagraph"/>
        <w:bidi w:val="0"/>
        <w:rPr>
          <w:sz w:val="36"/>
          <w:szCs w:val="36"/>
        </w:rPr>
      </w:pPr>
      <w:r w:rsidRPr="00142561">
        <w:rPr>
          <w:sz w:val="36"/>
          <w:szCs w:val="36"/>
        </w:rPr>
        <w:t>Troubleshooting:</w:t>
      </w:r>
    </w:p>
    <w:p w14:paraId="770C3117" w14:textId="147FB1C7" w:rsidR="00142561" w:rsidRDefault="00974A48" w:rsidP="00974A48">
      <w:pPr>
        <w:pStyle w:val="ListParagraph"/>
        <w:numPr>
          <w:ilvl w:val="0"/>
          <w:numId w:val="2"/>
        </w:numPr>
        <w:bidi w:val="0"/>
        <w:rPr>
          <w:sz w:val="36"/>
          <w:szCs w:val="36"/>
        </w:rPr>
      </w:pPr>
      <w:r>
        <w:rPr>
          <w:sz w:val="36"/>
          <w:szCs w:val="36"/>
        </w:rPr>
        <w:t>Make sure that the libraries imported are relatable to your python version.</w:t>
      </w:r>
    </w:p>
    <w:p w14:paraId="4DA33532" w14:textId="245308FC" w:rsidR="00364A3C" w:rsidRPr="00364A3C" w:rsidRDefault="00364A3C" w:rsidP="00364A3C">
      <w:pPr>
        <w:bidi w:val="0"/>
        <w:ind w:left="720"/>
        <w:rPr>
          <w:sz w:val="36"/>
          <w:szCs w:val="36"/>
        </w:rPr>
      </w:pPr>
    </w:p>
    <w:sectPr w:rsidR="00364A3C" w:rsidRPr="00364A3C" w:rsidSect="001A105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8A6CA9"/>
    <w:multiLevelType w:val="hybridMultilevel"/>
    <w:tmpl w:val="0EF2A562"/>
    <w:lvl w:ilvl="0" w:tplc="B63C94E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84422B1"/>
    <w:multiLevelType w:val="hybridMultilevel"/>
    <w:tmpl w:val="44807346"/>
    <w:lvl w:ilvl="0" w:tplc="8CAE8B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5C5556"/>
    <w:multiLevelType w:val="hybridMultilevel"/>
    <w:tmpl w:val="DEE81FC8"/>
    <w:lvl w:ilvl="0" w:tplc="98B606A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6576554">
    <w:abstractNumId w:val="1"/>
  </w:num>
  <w:num w:numId="2" w16cid:durableId="95177964">
    <w:abstractNumId w:val="0"/>
  </w:num>
  <w:num w:numId="3" w16cid:durableId="14183620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NzAwtTAwMjUxNzRS0lEKTi0uzszPAykwqgUAwBbtBywAAAA="/>
  </w:docVars>
  <w:rsids>
    <w:rsidRoot w:val="00363FED"/>
    <w:rsid w:val="000C498A"/>
    <w:rsid w:val="00142561"/>
    <w:rsid w:val="001A1054"/>
    <w:rsid w:val="00363FED"/>
    <w:rsid w:val="00364A3C"/>
    <w:rsid w:val="004D3D2B"/>
    <w:rsid w:val="00814662"/>
    <w:rsid w:val="00974A48"/>
    <w:rsid w:val="00A31200"/>
    <w:rsid w:val="00E9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D2A45"/>
  <w15:chartTrackingRefBased/>
  <w15:docId w15:val="{355B601A-A18E-429B-8472-55B716655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3F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D ABDULLAH ALBAR</dc:creator>
  <cp:keywords/>
  <dc:description/>
  <cp:lastModifiedBy>KHALID ABDULLAH ALBAR</cp:lastModifiedBy>
  <cp:revision>2</cp:revision>
  <dcterms:created xsi:type="dcterms:W3CDTF">2022-05-08T17:52:00Z</dcterms:created>
  <dcterms:modified xsi:type="dcterms:W3CDTF">2022-05-08T17:52:00Z</dcterms:modified>
</cp:coreProperties>
</file>